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Быкасов Владислав 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6359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6359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4650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4650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8530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8530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62535"/>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62535"/>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2541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2541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47114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47114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5477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5477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096096"/>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96096"/>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109948"/>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109948"/>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14646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14646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08988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08988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ыкасов Владислав Дмитриевич</dc:creator>
  <dc:language>ru-RU</dc:language>
  <cp:keywords/>
  <dcterms:created xsi:type="dcterms:W3CDTF">2025-06-27T08:27:25Z</dcterms:created>
  <dcterms:modified xsi:type="dcterms:W3CDTF">2025-06-27T08: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